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Tommaso  Raccui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911313030</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8.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